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Plumber position at your esteemed organization in Colombo, Sri Lanka. With a wealth of experience in plumbing services, a deep understanding of local infrastructure needs, and a commitment to excellence, I am eager to contribute my skills to support the growing demands of this dynamic city. Colombo’s rapid urbanization and evolving residential and commercial sectors create unique challenges for plumbing professionals, and I am confident that my expertise aligns perfectly with the requirements of this role.</w:t>
      </w:r>
    </w:p>
    <w:p>
      <w:pPr>
        <w:pStyle w:val="BodyText"/>
      </w:pPr>
      <w:r>
        <w:t xml:space="preserve">As a qualified plumber with over [X years] of hands-on experience, I have developed a comprehensive skill set that includes pipe installation, repair, maintenance, and troubleshooting. My work has spanned both residential and commercial projects in Sri Lanka, where I have addressed diverse plumbing needs ranging from water supply systems to drainage solutions. Colombo’s unique climate—characterized by frequent monsoons and high humidity—demands robust plumbing infrastructure that can withstand environmental stressors. My training and practical experience have equipped me to design, install, and maintain systems that meet these challenges head-on, ensuring reliability and efficiency for clients.</w:t>
      </w:r>
    </w:p>
    <w:p>
      <w:pPr>
        <w:pStyle w:val="BodyText"/>
      </w:pPr>
      <w:r>
        <w:t xml:space="preserve">One of my core strengths is my ability to adapt to the specific demands of Sri Lankan environments. For instance, I have worked extensively with local materials such as PVC pipes, copper fittings, and traditional clayware, which are commonly used in the region. Additionally, I am well-versed in the regulations and standards set by local authorities for plumbing systems in Colombo. This ensures that all my work complies with safety protocols and contributes to the city’s infrastructure development goals. Whether it is installing water heaters for households or setting up large-scale drainage networks for commercial complexes, I prioritize precision, durability, and cost-effectiveness.</w:t>
      </w:r>
    </w:p>
    <w:p>
      <w:pPr>
        <w:pStyle w:val="BodyText"/>
      </w:pPr>
      <w:r>
        <w:t xml:space="preserve">Colombo’s growing population and urbanization have intensified the need for skilled plumbers who can address both immediate repairs and long-term solutions. In my previous roles, I have consistently demonstrated my ability to diagnose complex issues quickly. For example, during a recent project in Colombo’s inner city, I identified a critical blockage in a building’s main sewage line that threatened to disrupt operations. By implementing an efficient repair strategy, I not only resolved the issue but also prevented potential water damage and health hazards. Such experiences have reinforced my dedication to delivering high-quality service while upholding the integrity of plumbing systems.</w:t>
      </w:r>
    </w:p>
    <w:p>
      <w:pPr>
        <w:pStyle w:val="BodyText"/>
      </w:pPr>
      <w:r>
        <w:t xml:space="preserve">What sets me apart as a plumber is my strong work ethic and commitment to customer satisfaction. I understand that plumbing services are not just about technical expertise but also about building trust with clients. In Sri Lanka, where community ties are essential, I have always prioritized clear communication and transparency in my work. Whether it’s explaining the steps of a repair to a homeowner or providing cost-effective solutions for a commercial client, I strive to ensure that every interaction leaves them confident in my abilities.</w:t>
      </w:r>
    </w:p>
    <w:p>
      <w:pPr>
        <w:pStyle w:val="BodyText"/>
      </w:pPr>
      <w:r>
        <w:t xml:space="preserve">Furthermore, I am passionate about staying updated with the latest advancements in plumbing technology. Colombo’s construction industry is increasingly adopting eco-friendly and energy-efficient systems, such as rainwater harvesting and solar water heating. I have undergone specialized training in these areas and am eager to apply this knowledge to contribute to sustainable infrastructure projects in Sri Lanka. By integrating modern techniques with traditional practices, I aim to deliver solutions that are both innovative and culturally relevant.</w:t>
      </w:r>
    </w:p>
    <w:p>
      <w:pPr>
        <w:pStyle w:val="BodyText"/>
      </w:pPr>
      <w:r>
        <w:t xml:space="preserve">Colombo’s bustling environment presents a unique blend of challenges and opportunities for professionals like myself. As a local resident, I am deeply familiar with the city’s neighborhoods, from the historic Colombo Fort area to the rapidly developing districts in the Western Province. This local knowledge allows me to better understand client needs and tailor my services accordingly. Whether it’s assisting a family with a home renovation or supporting a business in maintaining its facilities, I approach each task with professionalism and care.</w:t>
      </w:r>
    </w:p>
    <w:p>
      <w:pPr>
        <w:pStyle w:val="BodyText"/>
      </w:pPr>
      <w:r>
        <w:t xml:space="preserve">In addition to my technical skills, I possess excellent problem-solving abilities and the capacity to work independently or as part of a team. I am comfortable working in tight spaces, managing time efficiently, and adhering to strict deadlines. My attention to detail ensures that every job is completed without compromising on quality. These attributes have been consistently recognized by my colleagues and clients in Sri Lanka, who often commend my reliability and thoroughness.</w:t>
      </w:r>
    </w:p>
    <w:p>
      <w:pPr>
        <w:pStyle w:val="BodyText"/>
      </w:pPr>
      <w:r>
        <w:t xml:space="preserve">I am particularly drawn to this opportunity because of your organization’s reputation for excellence in the construction and maintenance sectors. Colombo is a city that thrives on innovation, and I am excited about the possibility of contributing to its continued growth. My goal is to bring my expertise, dedication, and passion for plumbing to your team while supporting the needs of Sri Lankan communities.</w:t>
      </w:r>
    </w:p>
    <w:p>
      <w:pPr>
        <w:pStyle w:val="BodyText"/>
      </w:pPr>
      <w:r>
        <w:t xml:space="preserve">Thank you for considering my application. I would welcome the chance to discuss how my skills and experiences align with your requirements. Please feel free to contact me at [Your Phone Number] or [Your Email Address] at your earliest convenience. I look forward to the opportunity to contribute to your organization’s success in Sri Lanka Colomb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Colombo, Sri Lanka</dc:title>
  <dc:creator/>
  <dc:language>en</dc:language>
  <cp:keywords/>
  <dcterms:created xsi:type="dcterms:W3CDTF">2026-07-21T02:50:32Z</dcterms:created>
  <dcterms:modified xsi:type="dcterms:W3CDTF">2026-07-21T02:50:32Z</dcterms:modified>
</cp:coreProperties>
</file>

<file path=docProps/custom.xml><?xml version="1.0" encoding="utf-8"?>
<Properties xmlns="http://schemas.openxmlformats.org/officeDocument/2006/custom-properties" xmlns:vt="http://schemas.openxmlformats.org/officeDocument/2006/docPropsVTypes"/>
</file>